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B2B35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719112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206177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13584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2063702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0960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2070289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79906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2073089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75235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s/image-2023102912080473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05327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2082808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C21347" w:rsidRDefault="00C21347">
      <w:pPr>
        <w:pStyle w:val="a0"/>
      </w:pPr>
    </w:p>
    <w:p w:rsidR="00C21347" w:rsidRDefault="00C21347">
      <w:pPr>
        <w:pStyle w:val="a0"/>
      </w:pPr>
    </w:p>
    <w:p w:rsidR="00C21347" w:rsidRDefault="00C21347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75368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2084867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C21347" w:rsidRDefault="00C21347">
      <w:pPr>
        <w:pStyle w:val="a0"/>
      </w:pPr>
    </w:p>
    <w:p w:rsidR="00C21347" w:rsidRDefault="00C21347">
      <w:pPr>
        <w:pStyle w:val="a0"/>
      </w:pPr>
    </w:p>
    <w:p w:rsidR="00FB2B35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192614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2091865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C21347" w:rsidRDefault="00C21347">
      <w:pPr>
        <w:pStyle w:val="a0"/>
      </w:pPr>
    </w:p>
    <w:p w:rsidR="00C21347" w:rsidRDefault="00C21347">
      <w:pPr>
        <w:pStyle w:val="a0"/>
      </w:pPr>
    </w:p>
    <w:p w:rsidR="00C21347" w:rsidRDefault="00C21347">
      <w:pPr>
        <w:pStyle w:val="a0"/>
      </w:pPr>
    </w:p>
    <w:p w:rsidR="00FB2B35" w:rsidRDefault="00000000">
      <w:pPr>
        <w:pStyle w:val="a0"/>
      </w:pPr>
      <w:r>
        <w:rPr>
          <w:noProof/>
        </w:rPr>
        <w:drawing>
          <wp:inline distT="0" distB="0" distL="0" distR="0">
            <wp:extent cx="5234400" cy="209520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2094746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573" cy="210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047403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2100286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p w:rsidR="00FB2B35" w:rsidRDefault="00FB2B35">
      <w:pPr>
        <w:pStyle w:val="a0"/>
      </w:pPr>
    </w:p>
    <w:sectPr w:rsidR="00FB2B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85084" w:rsidRDefault="00885084">
      <w:pPr>
        <w:spacing w:after="0"/>
      </w:pPr>
      <w:r>
        <w:separator/>
      </w:r>
    </w:p>
  </w:endnote>
  <w:endnote w:type="continuationSeparator" w:id="0">
    <w:p w:rsidR="00885084" w:rsidRDefault="00885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85084" w:rsidRDefault="00885084">
      <w:r>
        <w:separator/>
      </w:r>
    </w:p>
  </w:footnote>
  <w:footnote w:type="continuationSeparator" w:id="0">
    <w:p w:rsidR="00885084" w:rsidRDefault="00885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96A0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44416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B35"/>
    <w:rsid w:val="00885084"/>
    <w:rsid w:val="00C21347"/>
    <w:rsid w:val="00FB2B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105B81"/>
  <w15:docId w15:val="{09501485-9E85-9645-8B73-329A867B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1</Words>
  <Characters>65</Characters>
  <Application>Microsoft Office Word</Application>
  <DocSecurity>0</DocSecurity>
  <Lines>1</Lines>
  <Paragraphs>1</Paragraphs>
  <ScaleCrop>false</ScaleCrop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2</cp:revision>
  <dcterms:created xsi:type="dcterms:W3CDTF">2023-11-01T16:00:00Z</dcterms:created>
  <dcterms:modified xsi:type="dcterms:W3CDTF">2023-11-01T16:01:00Z</dcterms:modified>
</cp:coreProperties>
</file>